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44"/>
        <w:gridCol w:w="4572"/>
      </w:tblGrid>
      <w:tr w:rsidR="008B6611" w14:paraId="4B459BB3" w14:textId="77777777" w:rsidTr="00CA167E">
        <w:tc>
          <w:tcPr>
            <w:tcW w:w="4621" w:type="dxa"/>
            <w:shd w:val="clear" w:color="auto" w:fill="DBE5F1" w:themeFill="accent1" w:themeFillTint="33"/>
          </w:tcPr>
          <w:p w14:paraId="2CF93E27" w14:textId="77777777" w:rsidR="008B6611" w:rsidRDefault="008B6611">
            <w:r>
              <w:t>Name of child/young person</w:t>
            </w:r>
          </w:p>
        </w:tc>
        <w:tc>
          <w:tcPr>
            <w:tcW w:w="4621" w:type="dxa"/>
          </w:tcPr>
          <w:p w14:paraId="70D234EF" w14:textId="77777777" w:rsidR="008B6611" w:rsidRDefault="008B6611"/>
        </w:tc>
      </w:tr>
      <w:tr w:rsidR="008B6611" w14:paraId="6040C217" w14:textId="77777777" w:rsidTr="00CA167E">
        <w:tc>
          <w:tcPr>
            <w:tcW w:w="4621" w:type="dxa"/>
            <w:shd w:val="clear" w:color="auto" w:fill="DBE5F1" w:themeFill="accent1" w:themeFillTint="33"/>
          </w:tcPr>
          <w:p w14:paraId="48730B00" w14:textId="77777777" w:rsidR="008B6611" w:rsidRDefault="008B6611">
            <w:r>
              <w:t>Date of birth/ Age</w:t>
            </w:r>
          </w:p>
        </w:tc>
        <w:tc>
          <w:tcPr>
            <w:tcW w:w="4621" w:type="dxa"/>
          </w:tcPr>
          <w:p w14:paraId="0079EB33" w14:textId="77777777" w:rsidR="008B6611" w:rsidRDefault="008B6611"/>
        </w:tc>
      </w:tr>
      <w:tr w:rsidR="00D948A8" w14:paraId="1212C0D8" w14:textId="77777777" w:rsidTr="00CA167E">
        <w:tc>
          <w:tcPr>
            <w:tcW w:w="4621" w:type="dxa"/>
            <w:shd w:val="clear" w:color="auto" w:fill="DBE5F1" w:themeFill="accent1" w:themeFillTint="33"/>
          </w:tcPr>
          <w:p w14:paraId="2F62DFE6" w14:textId="77777777" w:rsidR="00D948A8" w:rsidRDefault="00D948A8" w:rsidP="00D948A8">
            <w:r>
              <w:t>Gender</w:t>
            </w:r>
          </w:p>
        </w:tc>
        <w:tc>
          <w:tcPr>
            <w:tcW w:w="4621" w:type="dxa"/>
          </w:tcPr>
          <w:p w14:paraId="7F343CF0" w14:textId="77777777" w:rsidR="00D948A8" w:rsidRDefault="00D948A8"/>
        </w:tc>
      </w:tr>
      <w:tr w:rsidR="00D948A8" w14:paraId="12C0EF8E" w14:textId="77777777" w:rsidTr="00CA167E">
        <w:tc>
          <w:tcPr>
            <w:tcW w:w="4621" w:type="dxa"/>
            <w:shd w:val="clear" w:color="auto" w:fill="DBE5F1" w:themeFill="accent1" w:themeFillTint="33"/>
          </w:tcPr>
          <w:p w14:paraId="747CE978" w14:textId="77777777" w:rsidR="00D948A8" w:rsidRDefault="00D948A8">
            <w:r>
              <w:t>Address</w:t>
            </w:r>
          </w:p>
        </w:tc>
        <w:tc>
          <w:tcPr>
            <w:tcW w:w="4621" w:type="dxa"/>
          </w:tcPr>
          <w:p w14:paraId="771599F9" w14:textId="77777777" w:rsidR="00D948A8" w:rsidRDefault="00D948A8"/>
        </w:tc>
      </w:tr>
      <w:tr w:rsidR="00C63913" w14:paraId="3F48848F" w14:textId="77777777" w:rsidTr="00CA167E">
        <w:tc>
          <w:tcPr>
            <w:tcW w:w="4621" w:type="dxa"/>
            <w:shd w:val="clear" w:color="auto" w:fill="DBE5F1" w:themeFill="accent1" w:themeFillTint="33"/>
          </w:tcPr>
          <w:p w14:paraId="0EB2C513" w14:textId="77777777" w:rsidR="00C63913" w:rsidRDefault="00C63913">
            <w:r>
              <w:t>Ethnicity</w:t>
            </w:r>
          </w:p>
        </w:tc>
        <w:tc>
          <w:tcPr>
            <w:tcW w:w="4621" w:type="dxa"/>
          </w:tcPr>
          <w:p w14:paraId="7B3F1D00" w14:textId="77777777" w:rsidR="00C63913" w:rsidRDefault="00C63913"/>
        </w:tc>
      </w:tr>
      <w:tr w:rsidR="00C63913" w14:paraId="656F86EF" w14:textId="77777777" w:rsidTr="00CA167E">
        <w:tc>
          <w:tcPr>
            <w:tcW w:w="4621" w:type="dxa"/>
            <w:shd w:val="clear" w:color="auto" w:fill="DBE5F1" w:themeFill="accent1" w:themeFillTint="33"/>
          </w:tcPr>
          <w:p w14:paraId="5C1229A7" w14:textId="77777777" w:rsidR="00C63913" w:rsidRDefault="00D948A8">
            <w:r>
              <w:t>School</w:t>
            </w:r>
            <w:r w:rsidR="005A76EB">
              <w:t>/College</w:t>
            </w:r>
          </w:p>
        </w:tc>
        <w:tc>
          <w:tcPr>
            <w:tcW w:w="4621" w:type="dxa"/>
          </w:tcPr>
          <w:p w14:paraId="3FD4E55A" w14:textId="77777777" w:rsidR="00C63913" w:rsidRDefault="00C63913"/>
        </w:tc>
      </w:tr>
      <w:tr w:rsidR="008B6611" w14:paraId="7AC667A7" w14:textId="77777777" w:rsidTr="00CA167E">
        <w:tc>
          <w:tcPr>
            <w:tcW w:w="4621" w:type="dxa"/>
            <w:shd w:val="clear" w:color="auto" w:fill="DBE5F1" w:themeFill="accent1" w:themeFillTint="33"/>
          </w:tcPr>
          <w:p w14:paraId="0298657B" w14:textId="77777777" w:rsidR="008B6611" w:rsidRDefault="00D948A8">
            <w:r>
              <w:t>Diagnosed learning difficulties</w:t>
            </w:r>
            <w:r w:rsidR="00E925D2">
              <w:t>/SEND</w:t>
            </w:r>
          </w:p>
        </w:tc>
        <w:tc>
          <w:tcPr>
            <w:tcW w:w="4621" w:type="dxa"/>
          </w:tcPr>
          <w:p w14:paraId="2B79CD51" w14:textId="77777777" w:rsidR="008B6611" w:rsidRDefault="008B6611"/>
        </w:tc>
      </w:tr>
      <w:tr w:rsidR="00E925D2" w14:paraId="2DD44F91" w14:textId="77777777" w:rsidTr="00CA167E">
        <w:tc>
          <w:tcPr>
            <w:tcW w:w="4621" w:type="dxa"/>
            <w:shd w:val="clear" w:color="auto" w:fill="DBE5F1" w:themeFill="accent1" w:themeFillTint="33"/>
          </w:tcPr>
          <w:p w14:paraId="28837099" w14:textId="77777777" w:rsidR="00E925D2" w:rsidRDefault="00E925D2">
            <w:r>
              <w:t xml:space="preserve">If Yes - SEN Level </w:t>
            </w:r>
            <w:proofErr w:type="spellStart"/>
            <w:r>
              <w:t>eg.</w:t>
            </w:r>
            <w:proofErr w:type="spellEnd"/>
            <w:r>
              <w:t xml:space="preserve"> EHCP…etc.</w:t>
            </w:r>
          </w:p>
        </w:tc>
        <w:tc>
          <w:tcPr>
            <w:tcW w:w="4621" w:type="dxa"/>
          </w:tcPr>
          <w:p w14:paraId="55836C08" w14:textId="77777777" w:rsidR="00E925D2" w:rsidRDefault="00E925D2"/>
        </w:tc>
      </w:tr>
      <w:tr w:rsidR="00D948A8" w14:paraId="29B561C9" w14:textId="77777777" w:rsidTr="00CA167E">
        <w:tc>
          <w:tcPr>
            <w:tcW w:w="4621" w:type="dxa"/>
            <w:shd w:val="clear" w:color="auto" w:fill="DBE5F1" w:themeFill="accent1" w:themeFillTint="33"/>
          </w:tcPr>
          <w:p w14:paraId="44FD2D4A" w14:textId="77777777" w:rsidR="00D948A8" w:rsidRDefault="00D948A8">
            <w:r>
              <w:t>Open to Children’s Social Care/ Category</w:t>
            </w:r>
            <w:r w:rsidR="006B3065">
              <w:t xml:space="preserve"> </w:t>
            </w:r>
          </w:p>
        </w:tc>
        <w:tc>
          <w:tcPr>
            <w:tcW w:w="4621" w:type="dxa"/>
          </w:tcPr>
          <w:p w14:paraId="3FBF51E4" w14:textId="77777777" w:rsidR="00D948A8" w:rsidRDefault="00D948A8"/>
        </w:tc>
      </w:tr>
      <w:tr w:rsidR="006B3065" w14:paraId="6044A0F4" w14:textId="77777777" w:rsidTr="00CA167E">
        <w:tc>
          <w:tcPr>
            <w:tcW w:w="4621" w:type="dxa"/>
            <w:shd w:val="clear" w:color="auto" w:fill="DBE5F1" w:themeFill="accent1" w:themeFillTint="33"/>
          </w:tcPr>
          <w:p w14:paraId="2E751A36" w14:textId="77777777" w:rsidR="006B3065" w:rsidRDefault="006B3065" w:rsidP="006B3065">
            <w:proofErr w:type="gramStart"/>
            <w:r>
              <w:t>CAF ?</w:t>
            </w:r>
            <w:proofErr w:type="gramEnd"/>
            <w:r>
              <w:t xml:space="preserve"> </w:t>
            </w:r>
          </w:p>
        </w:tc>
        <w:tc>
          <w:tcPr>
            <w:tcW w:w="4621" w:type="dxa"/>
          </w:tcPr>
          <w:p w14:paraId="5D7B5A50" w14:textId="77777777" w:rsidR="006B3065" w:rsidRDefault="006B3065"/>
        </w:tc>
      </w:tr>
      <w:tr w:rsidR="008B6611" w14:paraId="536B11CF" w14:textId="77777777" w:rsidTr="00CA167E">
        <w:tc>
          <w:tcPr>
            <w:tcW w:w="4621" w:type="dxa"/>
            <w:shd w:val="clear" w:color="auto" w:fill="DBE5F1" w:themeFill="accent1" w:themeFillTint="33"/>
          </w:tcPr>
          <w:p w14:paraId="43DF8E14" w14:textId="1CD43071" w:rsidR="008B6611" w:rsidRDefault="008B6611">
            <w:r>
              <w:t>Name</w:t>
            </w:r>
            <w:r w:rsidR="00CA167E">
              <w:t xml:space="preserve"> / Job Title</w:t>
            </w:r>
            <w:r>
              <w:t xml:space="preserve"> of the person referring</w:t>
            </w:r>
          </w:p>
        </w:tc>
        <w:tc>
          <w:tcPr>
            <w:tcW w:w="4621" w:type="dxa"/>
          </w:tcPr>
          <w:p w14:paraId="725A5C25" w14:textId="77777777" w:rsidR="008B6611" w:rsidRDefault="008B6611"/>
          <w:p w14:paraId="0F8DF134" w14:textId="77777777" w:rsidR="008B6611" w:rsidRDefault="008B6611"/>
        </w:tc>
      </w:tr>
      <w:tr w:rsidR="00CA167E" w14:paraId="23AEED0E" w14:textId="77777777" w:rsidTr="00CA167E">
        <w:tc>
          <w:tcPr>
            <w:tcW w:w="4621" w:type="dxa"/>
            <w:shd w:val="clear" w:color="auto" w:fill="DBE5F1" w:themeFill="accent1" w:themeFillTint="33"/>
          </w:tcPr>
          <w:p w14:paraId="3B9C35CE" w14:textId="0EE58E71" w:rsidR="00CA167E" w:rsidRDefault="00CA167E">
            <w:r>
              <w:t>Telephone number and email address of referrer:</w:t>
            </w:r>
          </w:p>
        </w:tc>
        <w:tc>
          <w:tcPr>
            <w:tcW w:w="4621" w:type="dxa"/>
          </w:tcPr>
          <w:p w14:paraId="72C8FD6B" w14:textId="77777777" w:rsidR="00CA167E" w:rsidRDefault="00CA167E"/>
        </w:tc>
      </w:tr>
      <w:tr w:rsidR="008B6611" w14:paraId="7A42D5DF" w14:textId="77777777" w:rsidTr="00CA167E">
        <w:tc>
          <w:tcPr>
            <w:tcW w:w="4621" w:type="dxa"/>
            <w:shd w:val="clear" w:color="auto" w:fill="DBE5F1" w:themeFill="accent1" w:themeFillTint="33"/>
          </w:tcPr>
          <w:p w14:paraId="4D971BB3" w14:textId="77777777" w:rsidR="008B6611" w:rsidRDefault="008B6611">
            <w:r>
              <w:t>Date of referral</w:t>
            </w:r>
          </w:p>
        </w:tc>
        <w:tc>
          <w:tcPr>
            <w:tcW w:w="4621" w:type="dxa"/>
          </w:tcPr>
          <w:p w14:paraId="390E7247" w14:textId="77777777" w:rsidR="008B6611" w:rsidRDefault="008B6611"/>
        </w:tc>
      </w:tr>
      <w:tr w:rsidR="00CA57E6" w14:paraId="1CC77F44" w14:textId="77777777" w:rsidTr="00CA167E">
        <w:tc>
          <w:tcPr>
            <w:tcW w:w="4621" w:type="dxa"/>
            <w:shd w:val="clear" w:color="auto" w:fill="DBE5F1" w:themeFill="accent1" w:themeFillTint="33"/>
          </w:tcPr>
          <w:p w14:paraId="7113C22C" w14:textId="77777777" w:rsidR="00CA57E6" w:rsidRDefault="00CA57E6">
            <w:r>
              <w:t xml:space="preserve">Parents/Carers Details </w:t>
            </w:r>
            <w:r w:rsidR="00E32AA3">
              <w:t>inc. d.o.b.</w:t>
            </w:r>
          </w:p>
          <w:p w14:paraId="1E0CFD0F" w14:textId="77777777" w:rsidR="00E32AA3" w:rsidRDefault="00E32AA3">
            <w:r>
              <w:t>Contact Number</w:t>
            </w:r>
          </w:p>
        </w:tc>
        <w:tc>
          <w:tcPr>
            <w:tcW w:w="4621" w:type="dxa"/>
          </w:tcPr>
          <w:p w14:paraId="7354F1A7" w14:textId="77777777" w:rsidR="00CA57E6" w:rsidRDefault="00CA57E6"/>
        </w:tc>
      </w:tr>
      <w:tr w:rsidR="00CA57E6" w14:paraId="1B6C2F33" w14:textId="77777777" w:rsidTr="00CA167E">
        <w:tc>
          <w:tcPr>
            <w:tcW w:w="4621" w:type="dxa"/>
            <w:shd w:val="clear" w:color="auto" w:fill="DBE5F1" w:themeFill="accent1" w:themeFillTint="33"/>
          </w:tcPr>
          <w:p w14:paraId="2C6A2740" w14:textId="024D991C" w:rsidR="00CA57E6" w:rsidRPr="00CA167E" w:rsidRDefault="00CA57E6">
            <w:pPr>
              <w:rPr>
                <w:color w:val="FF0000"/>
              </w:rPr>
            </w:pPr>
            <w:r w:rsidRPr="00CA167E">
              <w:rPr>
                <w:color w:val="FF0000"/>
              </w:rPr>
              <w:t>Has consent been given by parents/carers</w:t>
            </w:r>
            <w:r w:rsidR="00CA167E">
              <w:rPr>
                <w:color w:val="FF0000"/>
              </w:rPr>
              <w:t>?</w:t>
            </w:r>
            <w:r w:rsidR="00CC749B">
              <w:rPr>
                <w:color w:val="FF0000"/>
              </w:rPr>
              <w:t xml:space="preserve"> </w:t>
            </w:r>
            <w:r w:rsidR="00CC749B" w:rsidRPr="00AA1424">
              <w:rPr>
                <w:i/>
                <w:iCs/>
                <w:color w:val="FF0000"/>
              </w:rPr>
              <w:t>This is mandatory.</w:t>
            </w:r>
          </w:p>
        </w:tc>
        <w:tc>
          <w:tcPr>
            <w:tcW w:w="4621" w:type="dxa"/>
          </w:tcPr>
          <w:p w14:paraId="7F708A07" w14:textId="77777777" w:rsidR="00CA57E6" w:rsidRDefault="00CA57E6"/>
        </w:tc>
      </w:tr>
      <w:tr w:rsidR="00FF4F4E" w14:paraId="614CA870" w14:textId="77777777" w:rsidTr="00CA167E">
        <w:tc>
          <w:tcPr>
            <w:tcW w:w="4621" w:type="dxa"/>
            <w:shd w:val="clear" w:color="auto" w:fill="DBE5F1" w:themeFill="accent1" w:themeFillTint="33"/>
          </w:tcPr>
          <w:p w14:paraId="205B665C" w14:textId="77777777" w:rsidR="00FF4F4E" w:rsidRDefault="00FF4F4E">
            <w:r>
              <w:t xml:space="preserve">PLEASE RETURN TO </w:t>
            </w:r>
          </w:p>
        </w:tc>
        <w:tc>
          <w:tcPr>
            <w:tcW w:w="4621" w:type="dxa"/>
          </w:tcPr>
          <w:p w14:paraId="6D729F0D" w14:textId="77777777" w:rsidR="00FF4F4E" w:rsidRDefault="00FF4F4E">
            <w:r>
              <w:t>Youth.Justice.Service@blackburn.gov.uk</w:t>
            </w:r>
          </w:p>
        </w:tc>
      </w:tr>
    </w:tbl>
    <w:p w14:paraId="54E6AE1F" w14:textId="77777777" w:rsidR="00D239AC" w:rsidRDefault="00D239AC"/>
    <w:tbl>
      <w:tblPr>
        <w:tblStyle w:val="TableGrid"/>
        <w:tblW w:w="9275" w:type="dxa"/>
        <w:tblLook w:val="04A0" w:firstRow="1" w:lastRow="0" w:firstColumn="1" w:lastColumn="0" w:noHBand="0" w:noVBand="1"/>
      </w:tblPr>
      <w:tblGrid>
        <w:gridCol w:w="4637"/>
        <w:gridCol w:w="4638"/>
      </w:tblGrid>
      <w:tr w:rsidR="00D948A8" w14:paraId="55C2F69F" w14:textId="77777777" w:rsidTr="00CA167E">
        <w:tc>
          <w:tcPr>
            <w:tcW w:w="9275" w:type="dxa"/>
            <w:gridSpan w:val="2"/>
            <w:shd w:val="clear" w:color="auto" w:fill="DBE5F1" w:themeFill="accent1" w:themeFillTint="33"/>
          </w:tcPr>
          <w:p w14:paraId="30B2C882" w14:textId="77777777" w:rsidR="00D948A8" w:rsidRDefault="00D948A8">
            <w:r>
              <w:t>Nature of concerning behaviour (include the details of the behaviour, dates, location, victims details)</w:t>
            </w:r>
          </w:p>
        </w:tc>
      </w:tr>
      <w:tr w:rsidR="00D948A8" w14:paraId="3DE8F160" w14:textId="77777777" w:rsidTr="00D948A8">
        <w:tc>
          <w:tcPr>
            <w:tcW w:w="9275" w:type="dxa"/>
            <w:gridSpan w:val="2"/>
          </w:tcPr>
          <w:p w14:paraId="337C11F9" w14:textId="77777777" w:rsidR="00D948A8" w:rsidRDefault="00D948A8"/>
          <w:p w14:paraId="39CA39A0" w14:textId="77777777" w:rsidR="00D948A8" w:rsidRDefault="00D948A8"/>
          <w:p w14:paraId="1E11837F" w14:textId="77777777" w:rsidR="00D948A8" w:rsidRDefault="00D948A8"/>
          <w:p w14:paraId="20EE66D8" w14:textId="77777777" w:rsidR="00D948A8" w:rsidRDefault="00D948A8"/>
          <w:p w14:paraId="74EC3FC9" w14:textId="77777777" w:rsidR="005A76EB" w:rsidRDefault="005A76EB"/>
          <w:p w14:paraId="265801A0" w14:textId="77777777" w:rsidR="005A76EB" w:rsidRDefault="005A76EB"/>
          <w:p w14:paraId="1943177E" w14:textId="77777777" w:rsidR="00D948A8" w:rsidRDefault="00D948A8"/>
        </w:tc>
      </w:tr>
      <w:tr w:rsidR="00D948A8" w14:paraId="3DA49FE4" w14:textId="77777777" w:rsidTr="00CA167E">
        <w:tc>
          <w:tcPr>
            <w:tcW w:w="4637" w:type="dxa"/>
            <w:shd w:val="clear" w:color="auto" w:fill="DBE5F1" w:themeFill="accent1" w:themeFillTint="33"/>
          </w:tcPr>
          <w:p w14:paraId="2C80B6FC" w14:textId="77777777" w:rsidR="00D948A8" w:rsidRDefault="00D948A8">
            <w:r>
              <w:t>Any Police involvement?</w:t>
            </w:r>
          </w:p>
        </w:tc>
        <w:tc>
          <w:tcPr>
            <w:tcW w:w="4638" w:type="dxa"/>
          </w:tcPr>
          <w:p w14:paraId="60F8A37B" w14:textId="77777777" w:rsidR="00D948A8" w:rsidRDefault="00D948A8"/>
        </w:tc>
      </w:tr>
    </w:tbl>
    <w:p w14:paraId="6F96D17B" w14:textId="77777777" w:rsidR="008B6611" w:rsidRDefault="008B6611"/>
    <w:tbl>
      <w:tblPr>
        <w:tblStyle w:val="TableGrid"/>
        <w:tblW w:w="9242" w:type="dxa"/>
        <w:tblLook w:val="04A0" w:firstRow="1" w:lastRow="0" w:firstColumn="1" w:lastColumn="0" w:noHBand="0" w:noVBand="1"/>
      </w:tblPr>
      <w:tblGrid>
        <w:gridCol w:w="4621"/>
        <w:gridCol w:w="4621"/>
      </w:tblGrid>
      <w:tr w:rsidR="00D948A8" w14:paraId="023DC0E4" w14:textId="77777777" w:rsidTr="00CA167E">
        <w:tc>
          <w:tcPr>
            <w:tcW w:w="9242" w:type="dxa"/>
            <w:gridSpan w:val="2"/>
            <w:shd w:val="clear" w:color="auto" w:fill="DBE5F1" w:themeFill="accent1" w:themeFillTint="33"/>
          </w:tcPr>
          <w:p w14:paraId="07EF4BDB" w14:textId="0E3183A7" w:rsidR="008B6611" w:rsidRDefault="008B6611">
            <w:r>
              <w:t>Background details (provide details of family make-up, education, general behaviour</w:t>
            </w:r>
            <w:r w:rsidR="00142131">
              <w:t>,</w:t>
            </w:r>
            <w:r w:rsidR="00142131" w:rsidRPr="00142131">
              <w:rPr>
                <w:color w:val="FF0000"/>
              </w:rPr>
              <w:t xml:space="preserve"> experience of trauma, ACEs</w:t>
            </w:r>
            <w:r w:rsidRPr="00142131">
              <w:rPr>
                <w:color w:val="FF0000"/>
              </w:rPr>
              <w:t xml:space="preserve"> </w:t>
            </w:r>
            <w:r>
              <w:t>etc.)</w:t>
            </w:r>
          </w:p>
        </w:tc>
      </w:tr>
      <w:tr w:rsidR="00D948A8" w14:paraId="05D02EDB" w14:textId="77777777" w:rsidTr="00D948A8">
        <w:tc>
          <w:tcPr>
            <w:tcW w:w="9242" w:type="dxa"/>
            <w:gridSpan w:val="2"/>
          </w:tcPr>
          <w:p w14:paraId="161DA460" w14:textId="77777777" w:rsidR="008B6611" w:rsidRDefault="008B6611"/>
          <w:p w14:paraId="0A37BD8A" w14:textId="77777777" w:rsidR="008B6611" w:rsidRDefault="008B6611"/>
          <w:p w14:paraId="176F0644" w14:textId="77777777" w:rsidR="005A76EB" w:rsidRDefault="005A76EB"/>
          <w:p w14:paraId="19501BD9" w14:textId="77777777" w:rsidR="00D948A8" w:rsidRDefault="00D948A8"/>
          <w:p w14:paraId="31490FB3" w14:textId="77777777" w:rsidR="005A76EB" w:rsidRDefault="005A76EB"/>
          <w:p w14:paraId="5AEC24E3" w14:textId="77777777" w:rsidR="008B6611" w:rsidRDefault="008B6611"/>
          <w:p w14:paraId="304FF0A8" w14:textId="77777777" w:rsidR="00FF4160" w:rsidRDefault="00FF4160"/>
        </w:tc>
      </w:tr>
      <w:tr w:rsidR="00D948A8" w14:paraId="6B040042" w14:textId="77777777" w:rsidTr="00CA167E">
        <w:tc>
          <w:tcPr>
            <w:tcW w:w="4621" w:type="dxa"/>
            <w:shd w:val="clear" w:color="auto" w:fill="DBE5F1" w:themeFill="accent1" w:themeFillTint="33"/>
          </w:tcPr>
          <w:p w14:paraId="1EA24886" w14:textId="77777777" w:rsidR="00D948A8" w:rsidRDefault="00D948A8">
            <w:r>
              <w:t>Any gender o</w:t>
            </w:r>
            <w:r w:rsidR="00155B00">
              <w:t>r sexuality related issues</w:t>
            </w:r>
            <w:r>
              <w:t>?</w:t>
            </w:r>
          </w:p>
        </w:tc>
        <w:tc>
          <w:tcPr>
            <w:tcW w:w="4621" w:type="dxa"/>
          </w:tcPr>
          <w:p w14:paraId="52C502A9" w14:textId="77777777" w:rsidR="00D948A8" w:rsidRDefault="00D948A8"/>
        </w:tc>
      </w:tr>
      <w:tr w:rsidR="005A76EB" w14:paraId="2DEC437F" w14:textId="77777777" w:rsidTr="00CA167E">
        <w:tc>
          <w:tcPr>
            <w:tcW w:w="4621" w:type="dxa"/>
            <w:shd w:val="clear" w:color="auto" w:fill="DBE5F1" w:themeFill="accent1" w:themeFillTint="33"/>
          </w:tcPr>
          <w:p w14:paraId="138ACF47" w14:textId="77777777" w:rsidR="005A76EB" w:rsidRDefault="005A76EB">
            <w:r>
              <w:t>Any barriers to engagement?</w:t>
            </w:r>
          </w:p>
        </w:tc>
        <w:tc>
          <w:tcPr>
            <w:tcW w:w="4621" w:type="dxa"/>
          </w:tcPr>
          <w:p w14:paraId="4F3E8E77" w14:textId="77777777" w:rsidR="005A76EB" w:rsidRDefault="005A76EB"/>
        </w:tc>
      </w:tr>
    </w:tbl>
    <w:p w14:paraId="5BE637ED" w14:textId="77777777" w:rsidR="005A76EB" w:rsidRDefault="005A76E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B6611" w14:paraId="525410B1" w14:textId="77777777" w:rsidTr="00CA167E">
        <w:tc>
          <w:tcPr>
            <w:tcW w:w="9242" w:type="dxa"/>
            <w:shd w:val="clear" w:color="auto" w:fill="DBE5F1" w:themeFill="accent1" w:themeFillTint="33"/>
          </w:tcPr>
          <w:p w14:paraId="29FC624E" w14:textId="77777777" w:rsidR="008B6611" w:rsidRDefault="008B6611">
            <w:r>
              <w:t>Advice given and actions agreed (to be completed by SASH team)</w:t>
            </w:r>
          </w:p>
        </w:tc>
      </w:tr>
      <w:tr w:rsidR="008B6611" w14:paraId="639D0E1A" w14:textId="77777777" w:rsidTr="008B6611">
        <w:tc>
          <w:tcPr>
            <w:tcW w:w="9242" w:type="dxa"/>
          </w:tcPr>
          <w:p w14:paraId="7E1145A4" w14:textId="77777777" w:rsidR="008B6611" w:rsidRDefault="008B6611"/>
          <w:p w14:paraId="77A9A1A1" w14:textId="77777777" w:rsidR="008B6611" w:rsidRDefault="008B6611"/>
          <w:p w14:paraId="41AAA3D6" w14:textId="77777777" w:rsidR="008B6611" w:rsidRDefault="008B6611"/>
          <w:p w14:paraId="4A5C1671" w14:textId="77777777" w:rsidR="008B6611" w:rsidRDefault="008B6611"/>
          <w:p w14:paraId="49D5D4C0" w14:textId="77777777" w:rsidR="008B6611" w:rsidRDefault="008B6611"/>
          <w:p w14:paraId="2B4FB294" w14:textId="77777777" w:rsidR="008B6611" w:rsidRDefault="008B6611"/>
          <w:p w14:paraId="2B828FAA" w14:textId="77777777" w:rsidR="005A76EB" w:rsidRDefault="005A76EB"/>
          <w:p w14:paraId="4ACE3391" w14:textId="77777777" w:rsidR="00FF4160" w:rsidRDefault="00FF4160"/>
        </w:tc>
      </w:tr>
    </w:tbl>
    <w:p w14:paraId="1B32DFC7" w14:textId="77777777" w:rsidR="008B6611" w:rsidRDefault="008B661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24"/>
        <w:gridCol w:w="4492"/>
      </w:tblGrid>
      <w:tr w:rsidR="008B6611" w14:paraId="19B34A6A" w14:textId="77777777" w:rsidTr="00CA167E">
        <w:tc>
          <w:tcPr>
            <w:tcW w:w="4621" w:type="dxa"/>
            <w:shd w:val="clear" w:color="auto" w:fill="DBE5F1" w:themeFill="accent1" w:themeFillTint="33"/>
          </w:tcPr>
          <w:p w14:paraId="09BF9117" w14:textId="77777777" w:rsidR="008B6611" w:rsidRDefault="008B6611">
            <w:r w:rsidRPr="008B6611">
              <w:t>Name of SASH supervisor receiving con</w:t>
            </w:r>
            <w:r>
              <w:t>sultation</w:t>
            </w:r>
          </w:p>
        </w:tc>
        <w:tc>
          <w:tcPr>
            <w:tcW w:w="4621" w:type="dxa"/>
          </w:tcPr>
          <w:p w14:paraId="152DD0E3" w14:textId="77777777" w:rsidR="008B6611" w:rsidRDefault="008B6611"/>
        </w:tc>
      </w:tr>
      <w:tr w:rsidR="008B6611" w14:paraId="6B5B41FF" w14:textId="77777777" w:rsidTr="00CA167E">
        <w:tc>
          <w:tcPr>
            <w:tcW w:w="4621" w:type="dxa"/>
            <w:shd w:val="clear" w:color="auto" w:fill="DBE5F1" w:themeFill="accent1" w:themeFillTint="33"/>
          </w:tcPr>
          <w:p w14:paraId="0E3A95F5" w14:textId="77777777" w:rsidR="008B6611" w:rsidRDefault="008B6611">
            <w:r>
              <w:t>Date responded</w:t>
            </w:r>
          </w:p>
        </w:tc>
        <w:tc>
          <w:tcPr>
            <w:tcW w:w="4621" w:type="dxa"/>
          </w:tcPr>
          <w:p w14:paraId="78979C7C" w14:textId="77777777" w:rsidR="008B6611" w:rsidRDefault="008B6611"/>
        </w:tc>
      </w:tr>
    </w:tbl>
    <w:p w14:paraId="26FFC4B5" w14:textId="77777777" w:rsidR="008B6611" w:rsidRDefault="008B6611"/>
    <w:sectPr w:rsidR="008B6611" w:rsidSect="008B661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D70377" w14:textId="77777777" w:rsidR="008B6611" w:rsidRDefault="008B6611" w:rsidP="008B6611">
      <w:pPr>
        <w:spacing w:after="0" w:line="240" w:lineRule="auto"/>
      </w:pPr>
      <w:r>
        <w:separator/>
      </w:r>
    </w:p>
  </w:endnote>
  <w:endnote w:type="continuationSeparator" w:id="0">
    <w:p w14:paraId="770F0882" w14:textId="77777777" w:rsidR="008B6611" w:rsidRDefault="008B6611" w:rsidP="008B66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D68410" w14:textId="77777777" w:rsidR="00205CCD" w:rsidRDefault="00205C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535D36" w14:textId="77777777" w:rsidR="00205CCD" w:rsidRDefault="00205CC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02BE62" w14:textId="77777777" w:rsidR="00205CCD" w:rsidRDefault="00205C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D2A0AFA" w14:textId="77777777" w:rsidR="008B6611" w:rsidRDefault="008B6611" w:rsidP="008B6611">
      <w:pPr>
        <w:spacing w:after="0" w:line="240" w:lineRule="auto"/>
      </w:pPr>
      <w:r>
        <w:separator/>
      </w:r>
    </w:p>
  </w:footnote>
  <w:footnote w:type="continuationSeparator" w:id="0">
    <w:p w14:paraId="78F077BA" w14:textId="77777777" w:rsidR="008B6611" w:rsidRDefault="008B6611" w:rsidP="008B66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7CA929" w14:textId="77777777" w:rsidR="00205CCD" w:rsidRDefault="00205CC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F625A6" w14:textId="77777777" w:rsidR="008B6611" w:rsidRPr="008B6611" w:rsidRDefault="00FF4160" w:rsidP="00FF4160">
    <w:pPr>
      <w:pStyle w:val="Header"/>
      <w:jc w:val="center"/>
      <w:rPr>
        <w:rFonts w:ascii="Arial" w:hAnsi="Arial" w:cs="Arial"/>
        <w:sz w:val="40"/>
        <w:szCs w:val="40"/>
      </w:rPr>
    </w:pPr>
    <w:r w:rsidRPr="00FF4160">
      <w:rPr>
        <w:rFonts w:ascii="Arial" w:hAnsi="Arial" w:cs="Arial"/>
        <w:sz w:val="28"/>
        <w:szCs w:val="28"/>
      </w:rPr>
      <w:t xml:space="preserve">Blackburn with Darwen Support Around Sexual Harm </w:t>
    </w:r>
    <w:r>
      <w:rPr>
        <w:rFonts w:ascii="Arial" w:hAnsi="Arial" w:cs="Arial"/>
        <w:sz w:val="28"/>
        <w:szCs w:val="28"/>
      </w:rPr>
      <w:t xml:space="preserve">(SASH) </w:t>
    </w:r>
    <w:r w:rsidRPr="00FF4160">
      <w:rPr>
        <w:rFonts w:ascii="Arial" w:hAnsi="Arial" w:cs="Arial"/>
        <w:sz w:val="28"/>
        <w:szCs w:val="28"/>
      </w:rPr>
      <w:t>Team</w:t>
    </w:r>
    <w:r>
      <w:rPr>
        <w:rFonts w:ascii="Arial" w:hAnsi="Arial" w:cs="Arial"/>
        <w:sz w:val="28"/>
        <w:szCs w:val="28"/>
      </w:rPr>
      <w:t xml:space="preserve"> </w:t>
    </w:r>
    <w:r w:rsidR="00205CCD">
      <w:rPr>
        <w:rFonts w:ascii="Arial" w:hAnsi="Arial" w:cs="Arial"/>
        <w:sz w:val="40"/>
        <w:szCs w:val="40"/>
      </w:rPr>
      <w:t>SASH REFERRAL</w:t>
    </w:r>
    <w:r w:rsidR="008B6611" w:rsidRPr="008B6611">
      <w:rPr>
        <w:rFonts w:ascii="Arial" w:hAnsi="Arial" w:cs="Arial"/>
        <w:sz w:val="40"/>
        <w:szCs w:val="40"/>
      </w:rPr>
      <w:t xml:space="preserve"> FORM</w:t>
    </w:r>
    <w:r>
      <w:rPr>
        <w:rFonts w:ascii="Arial" w:hAnsi="Arial" w:cs="Arial"/>
        <w:sz w:val="40"/>
        <w:szCs w:val="40"/>
      </w:rPr>
      <w:t xml:space="preserve"> </w:t>
    </w:r>
    <w:r>
      <w:object w:dxaOrig="2910" w:dyaOrig="3330" w14:anchorId="6F350CB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22.5pt;height:26.5pt">
          <v:imagedata r:id="rId1" o:title=""/>
        </v:shape>
        <o:OLEObject Type="Embed" ProgID="MSPhotoEd.3" ShapeID="_x0000_i1025" DrawAspect="Content" ObjectID="_1788346616" r:id="rId2"/>
      </w:obje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3A6290" w14:textId="77777777" w:rsidR="00205CCD" w:rsidRDefault="00205CC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86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NjEzNDE3NzQ3NjNS0lEKTi0uzszPAykwrgUATIhz3CwAAAA="/>
  </w:docVars>
  <w:rsids>
    <w:rsidRoot w:val="008B6611"/>
    <w:rsid w:val="00132993"/>
    <w:rsid w:val="00142131"/>
    <w:rsid w:val="00155B00"/>
    <w:rsid w:val="00205CCD"/>
    <w:rsid w:val="00432FB9"/>
    <w:rsid w:val="004448C7"/>
    <w:rsid w:val="004916FB"/>
    <w:rsid w:val="005A76EB"/>
    <w:rsid w:val="005D2B37"/>
    <w:rsid w:val="006B3065"/>
    <w:rsid w:val="008B6611"/>
    <w:rsid w:val="009C579A"/>
    <w:rsid w:val="00AA1424"/>
    <w:rsid w:val="00C63913"/>
    <w:rsid w:val="00CA167E"/>
    <w:rsid w:val="00CA57E6"/>
    <w:rsid w:val="00CC749B"/>
    <w:rsid w:val="00D239AC"/>
    <w:rsid w:val="00D948A8"/>
    <w:rsid w:val="00E32AA3"/>
    <w:rsid w:val="00E925D2"/>
    <w:rsid w:val="00EB5C9C"/>
    <w:rsid w:val="00FF4160"/>
    <w:rsid w:val="00FF4F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4"/>
    <o:shapelayout v:ext="edit">
      <o:idmap v:ext="edit" data="1"/>
    </o:shapelayout>
  </w:shapeDefaults>
  <w:decimalSymbol w:val="."/>
  <w:listSeparator w:val=","/>
  <w14:docId w14:val="0E1DB526"/>
  <w15:docId w15:val="{AD110082-03ED-49E0-88D5-1541661D2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48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B66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B66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6611"/>
  </w:style>
  <w:style w:type="paragraph" w:styleId="Footer">
    <w:name w:val="footer"/>
    <w:basedOn w:val="Normal"/>
    <w:link w:val="FooterChar"/>
    <w:uiPriority w:val="99"/>
    <w:unhideWhenUsed/>
    <w:rsid w:val="008B66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66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148</Words>
  <Characters>845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lackburn with Darwen Borough Council</Company>
  <LinksUpToDate>false</LinksUpToDate>
  <CharactersWithSpaces>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wDBC</dc:creator>
  <cp:lastModifiedBy>Sharon Stone</cp:lastModifiedBy>
  <cp:revision>5</cp:revision>
  <cp:lastPrinted>2018-07-02T15:38:00Z</cp:lastPrinted>
  <dcterms:created xsi:type="dcterms:W3CDTF">2023-09-19T08:26:00Z</dcterms:created>
  <dcterms:modified xsi:type="dcterms:W3CDTF">2024-09-20T13:11:00Z</dcterms:modified>
</cp:coreProperties>
</file>